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163ec01536faf6953aac3562480de7b417056c1"/>
    <w:p>
      <w:pPr>
        <w:pStyle w:val="Heading1"/>
      </w:pPr>
      <w:r>
        <w:t xml:space="preserve">Internship Application Letter for Plumber Position</w:t>
      </w:r>
    </w:p>
    <w:bookmarkEnd w:id="20"/>
    <w:p>
      <w:pPr>
        <w:pStyle w:val="FirstParagraph"/>
      </w:pPr>
      <w:r>
        <w:t xml:space="preserve">[Your Full Name]</w:t>
      </w:r>
      <w:r>
        <w:br/>
      </w:r>
      <w:r>
        <w:t xml:space="preserve">[Your Address, e.g., Kathmandu, Nepal]</w:t>
      </w:r>
      <w:r>
        <w:br/>
      </w:r>
      <w:r>
        <w:t xml:space="preserve">[Email Address]</w:t>
      </w:r>
      <w:r>
        <w:br/>
      </w:r>
      <w:r>
        <w:t xml:space="preserve">[Phone Number]</w:t>
      </w:r>
      <w:r>
        <w:br/>
      </w:r>
      <w:r>
        <w:t xml:space="preserve">[Date]</w:t>
      </w:r>
    </w:p>
    <w:p>
      <w:pPr>
        <w:pStyle w:val="BodyText"/>
      </w:pPr>
      <w:r>
        <w:t xml:space="preserve">Hiring Manager</w:t>
      </w:r>
      <w:r>
        <w:br/>
      </w:r>
      <w:r>
        <w:t xml:space="preserve">[Company Name or "Plumbing Solutions Nepal"]</w:t>
      </w:r>
      <w:r>
        <w:br/>
      </w:r>
      <w:r>
        <w:t xml:space="preserve">[Company Address, e.g., Kathmandu, Nepal]</w:t>
      </w:r>
    </w:p>
    <w:bookmarkStart w:id="21" w:name="X4e35606e9543cd5bfddcd2e00a00b4ce204ccdc"/>
    <w:p>
      <w:pPr>
        <w:pStyle w:val="Heading2"/>
      </w:pPr>
      <w:r>
        <w:t xml:space="preserve">Subject: Application for Plumbing Internship Position</w:t>
      </w:r>
    </w:p>
    <w:p>
      <w:pPr>
        <w:pStyle w:val="FirstParagraph"/>
      </w:pPr>
      <w:r>
        <w:t xml:space="preserve">Dear Hiring Manager,</w:t>
      </w:r>
    </w:p>
    <w:p>
      <w:pPr>
        <w:pStyle w:val="BodyText"/>
      </w:pPr>
      <w:r>
        <w:t xml:space="preserve">I am writing this formal Internship Application Letter to express my enthusiastic interest in the Plumbing Internship position at your esteemed organization in Nepal Kathmandu. As a dedicated and motivated student pursuing a diploma in Plumbing and HVAC Systems from the Institute of Engineering, Tribhuvan University, I have followed your company's reputation for excellence in residential and commercial plumbing solutions throughout Kathmandu Valley. My passion for mastering the technical intricacies of plumbing systems, combined with my commitment to addressing Nepal's growing infrastructure needs, aligns perfectly with your organization's mission to provide sustainable water management solutions across Nepal Kathmandu.</w:t>
      </w:r>
    </w:p>
    <w:p>
      <w:pPr>
        <w:pStyle w:val="BodyText"/>
      </w:pPr>
      <w:r>
        <w:t xml:space="preserve">Having grown up in the vibrant yet challenging environment of Kathmandu, I have witnessed firsthand how inadequate plumbing infrastructure impacts daily life. From the monsoon season flooding in Thamel to the persistent water scarcity issues in Durbar Marg, I understand that reliable plumbing is not merely a convenience but a fundamental necessity for public health and urban development. This realization ignited my decision to pursue a career as a Plumber, specifically within Nepal Kathmandu where infrastructure demands are rapidly evolving due to population growth and modernization efforts. My academic curriculum has provided me with foundational knowledge in pipe fitting, drainage systems, water pressure management, and compliance with Nepal's Building Code of 2073. However, I recognize that true mastery comes through hands-on experience—this is precisely why I am eager to contribute as an intern at your organization.</w:t>
      </w:r>
    </w:p>
    <w:p>
      <w:pPr>
        <w:pStyle w:val="BodyText"/>
      </w:pPr>
      <w:r>
        <w:t xml:space="preserve">During my studies at Tribhuvan University, I completed a six-month practical training program with Surya Plumbing Works in Patan. There, I assisted licensed Plumber technicians in installing PVC and copper piping networks for a high-rise residential project. My responsibilities included measuring pipe lengths according to blueprints, preparing joints using appropriate sealants, inspecting drainage systems for blockages, and learning safety protocols for working with pressurized water systems. This experience taught me that every connection matters—whether sealing a joint in Patan's historic alleyways or installing fixtures in the newly developed Bhrikuti Pally area of Kathmandu. I also volunteered with the Kathmandu Metropolitan City's Water Supply Department during summer vacations, helping to map aging pipelines across old city districts like Asan and Indra Chowk. These experiences solidified my understanding that plumbing is not just about fixing pipes—it's about preserving community health and environmental sustainability in Nepal Kathmandu.</w:t>
      </w:r>
    </w:p>
    <w:p>
      <w:pPr>
        <w:pStyle w:val="BodyText"/>
      </w:pPr>
      <w:r>
        <w:t xml:space="preserve">What sets me apart as a candidate is my deep cultural connection to Nepal Kathmandu's urban challenges. Unlike theoretical approaches, I approach every task with awareness of local conditions: the high altitude affecting water pressure, monsoon-induced pipe corrosion, and the need for earthquake-resistant installations as mandated by Nepal's National Building Code. I am proficient in reading technical schematics in Nepali and English, operate hand tools (pipe wrenches, cutters) and basic power equipment safely, and prioritize environmental stewardship—such as recommending water-saving fixtures to reduce strain on Kathmandu's limited resources. My academic projects include designing a rainwater harvesting system for a community center in Lalitpur that earned recognition from the Nepal Water Supply and Sewerage Authority. I believe this practical innovation mindset would benefit your team as we collectively address Nepal Kathmandu's water infrastructure gaps.</w:t>
      </w:r>
    </w:p>
    <w:p>
      <w:pPr>
        <w:pStyle w:val="BodyText"/>
      </w:pPr>
      <w:r>
        <w:t xml:space="preserve">I am particularly drawn to your company's recent work on the Sankhuwasabha Municipal Corporation project, where you implemented a modernized drainage system that reduced flood-related disruptions by 40%. Your commitment to training the next generation of Nepali technicians through structured internships resonates deeply with my career aspirations. I am not merely seeking an internship; I aim to become a certified Plumber who contributes meaningfully to Nepal Kathmandu's development trajectory. Under your mentorship, I am confident I can learn advanced skills in:</w:t>
      </w:r>
    </w:p>
    <w:p>
      <w:pPr>
        <w:numPr>
          <w:ilvl w:val="0"/>
          <w:numId w:val="1001"/>
        </w:numPr>
        <w:pStyle w:val="Compact"/>
      </w:pPr>
      <w:r>
        <w:t xml:space="preserve">Diagnosing complex pipe leakages in multi-story buildings</w:t>
      </w:r>
    </w:p>
    <w:p>
      <w:pPr>
        <w:numPr>
          <w:ilvl w:val="0"/>
          <w:numId w:val="1001"/>
        </w:numPr>
        <w:pStyle w:val="Compact"/>
      </w:pPr>
      <w:r>
        <w:t xml:space="preserve">Complying with Nepal's updated plumbing regulations for new constructions</w:t>
      </w:r>
    </w:p>
    <w:p>
      <w:pPr>
        <w:numPr>
          <w:ilvl w:val="0"/>
          <w:numId w:val="1001"/>
        </w:numPr>
        <w:pStyle w:val="Compact"/>
      </w:pPr>
      <w:r>
        <w:t xml:space="preserve">Using modern diagnostic tools like thermal cameras for hidden leaks</w:t>
      </w:r>
    </w:p>
    <w:p>
      <w:pPr>
        <w:numPr>
          <w:ilvl w:val="0"/>
          <w:numId w:val="1001"/>
        </w:numPr>
        <w:pStyle w:val="Compact"/>
      </w:pPr>
      <w:r>
        <w:t xml:space="preserve">Negotiating with municipal authorities on infrastructure permits</w:t>
      </w:r>
    </w:p>
    <w:p>
      <w:pPr>
        <w:pStyle w:val="FirstParagraph"/>
      </w:pPr>
      <w:r>
        <w:t xml:space="preserve">I understand that plumbing in Nepal Kathmandu requires resilience beyond technical skills. It demands adaptability to irregular power supplies during monsoon months, navigating narrow streets of old Kathmandu for access, and communicating clearly with clients from diverse socioeconomic backgrounds. During my volunteer work at the Shree Kailash Temple renovation project, I learned to explain technical issues to non-technical stakeholders using simple Nepali terms—such as comparing water pressure to "the strength of a river current." This ability ensures community trust while executing critical repairs. My reliability is proven through consistent attendance at practical sessions, where I volunteered extra hours to assist fellow students with tool handling and safety drills.</w:t>
      </w:r>
    </w:p>
    <w:p>
      <w:pPr>
        <w:pStyle w:val="BodyText"/>
      </w:pPr>
      <w:r>
        <w:t xml:space="preserve">The internship opportunity at your organization represents more than professional growth; it is a chance to serve my city during a pivotal moment for Nepal Kathmandu's urban transformation. With Kathmandu projected to become a megacity by 2050, skilled Plumber technicians like those trained by your company will be indispensable in building resilient infrastructure. I am prepared to contribute immediately—bringing fresh perspectives from my academic training while diligently learning from your field experts. My goal is not only to earn certification but to embody the values of service and innovation that define Nepal's next wave of tradespeople.</w:t>
      </w:r>
    </w:p>
    <w:p>
      <w:pPr>
        <w:pStyle w:val="BodyText"/>
      </w:pPr>
      <w:r>
        <w:t xml:space="preserve">I have attached my resume, academic transcripts, and a letter of recommendation from Professor Dr. Ramesh Karki (Head of Plumbing Department at Tribhuvan University) for your review. I welcome the opportunity to discuss how my proactive approach and deep understanding of Nepal Kathmandu's unique plumbing landscape can support your team's objectives. Thank you for considering this Internship Application Letter—I look forward to discussing my qualifications in person at your earliest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Nepal Kathmandu</dc:title>
  <dc:creator/>
  <dc:language>en</dc:language>
  <cp:keywords/>
  <dcterms:created xsi:type="dcterms:W3CDTF">2026-07-19T22:52:00Z</dcterms:created>
  <dcterms:modified xsi:type="dcterms:W3CDTF">2026-07-19T22:52:00Z</dcterms:modified>
</cp:coreProperties>
</file>

<file path=docProps/custom.xml><?xml version="1.0" encoding="utf-8"?>
<Properties xmlns="http://schemas.openxmlformats.org/officeDocument/2006/custom-properties" xmlns:vt="http://schemas.openxmlformats.org/officeDocument/2006/docPropsVTypes"/>
</file>